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26466" w14:textId="77777777" w:rsidR="008B4CE6" w:rsidRDefault="00E47C4C">
      <w:pPr>
        <w:pStyle w:val="a4"/>
      </w:pPr>
      <w:r>
        <w:t>Лабораторная работа №4</w:t>
      </w:r>
    </w:p>
    <w:p w14:paraId="59625C38" w14:textId="77777777" w:rsidR="008B4CE6" w:rsidRDefault="00E47C4C">
      <w:pPr>
        <w:pStyle w:val="a5"/>
      </w:pPr>
      <w:r>
        <w:t>Основы интерфейса взаимодействия пользователя с системой Unix на уровне командной строки</w:t>
      </w:r>
    </w:p>
    <w:p w14:paraId="2D78AEE8" w14:textId="77777777" w:rsidR="008B4CE6" w:rsidRDefault="00E47C4C">
      <w:pPr>
        <w:pStyle w:val="Author"/>
      </w:pPr>
      <w:r>
        <w:t>Бабенко Артём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58172968"/>
        <w:docPartObj>
          <w:docPartGallery w:val="Table of Contents"/>
          <w:docPartUnique/>
        </w:docPartObj>
      </w:sdtPr>
      <w:sdtEndPr/>
      <w:sdtContent>
        <w:p w14:paraId="09DAB69A" w14:textId="77777777" w:rsidR="008B4CE6" w:rsidRDefault="00E47C4C">
          <w:pPr>
            <w:pStyle w:val="ae"/>
          </w:pPr>
          <w:r>
            <w:t>Содержание</w:t>
          </w:r>
        </w:p>
        <w:p w14:paraId="269BEDE4" w14:textId="77777777" w:rsidR="00D92FB9" w:rsidRDefault="00E47C4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184257" w:history="1">
            <w:r w:rsidR="00D92FB9" w:rsidRPr="00850E9D">
              <w:rPr>
                <w:rStyle w:val="ad"/>
                <w:noProof/>
              </w:rPr>
              <w:t>Цель работы</w:t>
            </w:r>
            <w:r w:rsidR="00D92FB9">
              <w:rPr>
                <w:noProof/>
                <w:webHidden/>
              </w:rPr>
              <w:tab/>
            </w:r>
            <w:r w:rsidR="00D92FB9">
              <w:rPr>
                <w:noProof/>
                <w:webHidden/>
              </w:rPr>
              <w:fldChar w:fldCharType="begin"/>
            </w:r>
            <w:r w:rsidR="00D92FB9">
              <w:rPr>
                <w:noProof/>
                <w:webHidden/>
              </w:rPr>
              <w:instrText xml:space="preserve"> PAGEREF _Toc102184257 \h </w:instrText>
            </w:r>
            <w:r w:rsidR="00D92FB9">
              <w:rPr>
                <w:noProof/>
                <w:webHidden/>
              </w:rPr>
            </w:r>
            <w:r w:rsidR="00D92FB9">
              <w:rPr>
                <w:noProof/>
                <w:webHidden/>
              </w:rPr>
              <w:fldChar w:fldCharType="separate"/>
            </w:r>
            <w:r w:rsidR="00D92FB9">
              <w:rPr>
                <w:noProof/>
                <w:webHidden/>
              </w:rPr>
              <w:t>1</w:t>
            </w:r>
            <w:r w:rsidR="00D92FB9">
              <w:rPr>
                <w:noProof/>
                <w:webHidden/>
              </w:rPr>
              <w:fldChar w:fldCharType="end"/>
            </w:r>
          </w:hyperlink>
        </w:p>
        <w:p w14:paraId="4702034B" w14:textId="77777777" w:rsidR="00D92FB9" w:rsidRDefault="00D92F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84258" w:history="1">
            <w:r w:rsidRPr="00850E9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84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52851" w14:textId="77777777" w:rsidR="00D92FB9" w:rsidRDefault="00D92F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84259" w:history="1">
            <w:r w:rsidRPr="00850E9D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84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287D9E" w14:textId="77777777" w:rsidR="00D92FB9" w:rsidRDefault="00D92F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84260" w:history="1">
            <w:r w:rsidRPr="00850E9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84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82091" w14:textId="77777777" w:rsidR="00D92FB9" w:rsidRDefault="00D92F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84261" w:history="1">
            <w:r w:rsidRPr="00850E9D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84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6326A" w14:textId="77777777" w:rsidR="008B4CE6" w:rsidRDefault="00E47C4C">
          <w:r>
            <w:fldChar w:fldCharType="end"/>
          </w:r>
        </w:p>
      </w:sdtContent>
    </w:sdt>
    <w:p w14:paraId="30B9013F" w14:textId="77777777" w:rsidR="008B4CE6" w:rsidRDefault="00E47C4C">
      <w:pPr>
        <w:pStyle w:val="1"/>
      </w:pPr>
      <w:bookmarkStart w:id="0" w:name="цель-работы"/>
      <w:bookmarkStart w:id="1" w:name="_Toc102184257"/>
      <w:r>
        <w:t>Цель работы</w:t>
      </w:r>
      <w:bookmarkEnd w:id="1"/>
    </w:p>
    <w:p w14:paraId="4471A793" w14:textId="77777777" w:rsidR="008B4CE6" w:rsidRDefault="00E47C4C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14:paraId="57369C80" w14:textId="77777777" w:rsidR="008B4CE6" w:rsidRDefault="00E47C4C">
      <w:pPr>
        <w:pStyle w:val="1"/>
      </w:pPr>
      <w:bookmarkStart w:id="2" w:name="теоретическое-введение"/>
      <w:bookmarkStart w:id="3" w:name="_Toc102184258"/>
      <w:bookmarkEnd w:id="0"/>
      <w:r>
        <w:t>Теоретическое введение</w:t>
      </w:r>
      <w:bookmarkEnd w:id="3"/>
    </w:p>
    <w:p w14:paraId="651EBC21" w14:textId="77777777" w:rsidR="008B4CE6" w:rsidRDefault="00E47C4C">
      <w:pPr>
        <w:pStyle w:val="FirstParagraph"/>
      </w:pPr>
      <w:r>
        <w:t>Командой в операционной системе называется записанный по специальным правилам текст (возможно с аргументами), представляющий собой</w:t>
      </w:r>
      <w:r>
        <w:t xml:space="preserve">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 Общий формат команд можно представить следующим образом: .</w:t>
      </w:r>
    </w:p>
    <w:p w14:paraId="672431D3" w14:textId="77777777" w:rsidR="008B4CE6" w:rsidRDefault="00E47C4C">
      <w:pPr>
        <w:pStyle w:val="a0"/>
      </w:pPr>
      <w:r>
        <w:t>Команда cd</w:t>
      </w:r>
      <w:r>
        <w:t xml:space="preserve"> используется для перемещения по файловой системе операционной системы типа Linux.</w:t>
      </w:r>
    </w:p>
    <w:p w14:paraId="729864CF" w14:textId="77777777" w:rsidR="008B4CE6" w:rsidRDefault="00E47C4C">
      <w:pPr>
        <w:pStyle w:val="a0"/>
      </w:pPr>
      <w:r>
        <w:t>Для определения абсолютного пути к текущему каталогу используется команда pwd (print working directory).</w:t>
      </w:r>
    </w:p>
    <w:p w14:paraId="5B604E63" w14:textId="77777777" w:rsidR="008B4CE6" w:rsidRDefault="00E47C4C">
      <w:pPr>
        <w:pStyle w:val="a0"/>
      </w:pPr>
      <w:r>
        <w:t>Команда ls используется для просмотра содержимого каталога.</w:t>
      </w:r>
    </w:p>
    <w:p w14:paraId="18AC091A" w14:textId="77777777" w:rsidR="008B4CE6" w:rsidRDefault="00E47C4C">
      <w:pPr>
        <w:pStyle w:val="a0"/>
      </w:pPr>
      <w:r>
        <w:t xml:space="preserve">Команда </w:t>
      </w:r>
      <w:r>
        <w:t>mkdir используется для создания каталогов.</w:t>
      </w:r>
    </w:p>
    <w:p w14:paraId="1AE5FBD2" w14:textId="77777777" w:rsidR="008B4CE6" w:rsidRDefault="00E47C4C">
      <w:pPr>
        <w:pStyle w:val="a0"/>
      </w:pPr>
      <w:r>
        <w:t>Команда rm используется для удаления файлов и/или каталогов.</w:t>
      </w:r>
    </w:p>
    <w:p w14:paraId="03FA64CF" w14:textId="77777777" w:rsidR="008B4CE6" w:rsidRDefault="00E47C4C">
      <w:pPr>
        <w:pStyle w:val="a0"/>
      </w:pPr>
      <w:r>
        <w:t>Для вывода на экран списка ранее выполненных команд используется команда history. Выводимые на экран команды в списке нумеруются. К любой команде из выв</w:t>
      </w:r>
      <w:r>
        <w:t>еденного на экран списка можно обратиться по её номеру в списке, воспользовавшись конструкцией “!”.</w:t>
      </w:r>
    </w:p>
    <w:p w14:paraId="37FA118C" w14:textId="77777777" w:rsidR="008B4CE6" w:rsidRDefault="00E47C4C">
      <w:pPr>
        <w:pStyle w:val="1"/>
      </w:pPr>
      <w:bookmarkStart w:id="4" w:name="ход-работы"/>
      <w:bookmarkStart w:id="5" w:name="_Toc102184259"/>
      <w:bookmarkEnd w:id="2"/>
      <w:r>
        <w:lastRenderedPageBreak/>
        <w:t>Ход работы</w:t>
      </w:r>
      <w:bookmarkEnd w:id="5"/>
    </w:p>
    <w:p w14:paraId="0F7FF21E" w14:textId="77777777" w:rsidR="008B4CE6" w:rsidRDefault="00E47C4C">
      <w:pPr>
        <w:pStyle w:val="Compact"/>
        <w:numPr>
          <w:ilvl w:val="0"/>
          <w:numId w:val="2"/>
        </w:numPr>
      </w:pPr>
      <w:r>
        <w:t>Я определил полное имя своего домашнего каталога с помощью команд cd ~ и pwd (рис.1)</w:t>
      </w:r>
    </w:p>
    <w:p w14:paraId="3A781C9A" w14:textId="77777777" w:rsidR="008B4CE6" w:rsidRDefault="00E47C4C">
      <w:pPr>
        <w:pStyle w:val="FirstParagraph"/>
      </w:pPr>
      <w:r>
        <w:rPr>
          <w:noProof/>
        </w:rPr>
        <w:drawing>
          <wp:inline distT="0" distB="0" distL="0" distR="0" wp14:anchorId="66483CDF" wp14:editId="7C541FAF">
            <wp:extent cx="4725680" cy="136007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E0029" w14:textId="77777777" w:rsidR="008B4CE6" w:rsidRDefault="00E47C4C">
      <w:pPr>
        <w:pStyle w:val="a0"/>
      </w:pPr>
      <w:r>
        <w:rPr>
          <w:i/>
          <w:iCs/>
        </w:rPr>
        <w:t>Рис.1. Определение полного имени домашнего каталога</w:t>
      </w:r>
    </w:p>
    <w:p w14:paraId="4188F1EC" w14:textId="77777777" w:rsidR="008B4CE6" w:rsidRDefault="00E47C4C">
      <w:pPr>
        <w:pStyle w:val="Compact"/>
        <w:numPr>
          <w:ilvl w:val="0"/>
          <w:numId w:val="3"/>
        </w:numPr>
      </w:pPr>
      <w:r>
        <w:t xml:space="preserve">Затем </w:t>
      </w:r>
      <w:r>
        <w:t>я вывел на экран содержимое каталога при помощи команды ls с различными опциями (рис.2).</w:t>
      </w:r>
    </w:p>
    <w:p w14:paraId="3DB5BA15" w14:textId="77777777" w:rsidR="008B4CE6" w:rsidRDefault="00E47C4C">
      <w:pPr>
        <w:pStyle w:val="FirstParagraph"/>
      </w:pPr>
      <w:r>
        <w:rPr>
          <w:noProof/>
        </w:rPr>
        <w:drawing>
          <wp:inline distT="0" distB="0" distL="0" distR="0" wp14:anchorId="42507343" wp14:editId="2362A064">
            <wp:extent cx="5334000" cy="177600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%20(1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9AFE802" wp14:editId="0C6459BD">
            <wp:extent cx="5334000" cy="305953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%20(2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09F2D" w14:textId="77777777" w:rsidR="008B4CE6" w:rsidRDefault="00E47C4C">
      <w:pPr>
        <w:pStyle w:val="a0"/>
      </w:pPr>
      <w:r>
        <w:rPr>
          <w:i/>
          <w:iCs/>
        </w:rPr>
        <w:t>Рис.2. Содержимое каталога /tmp</w:t>
      </w:r>
    </w:p>
    <w:p w14:paraId="35D7829A" w14:textId="77777777" w:rsidR="008B4CE6" w:rsidRDefault="00E47C4C">
      <w:pPr>
        <w:pStyle w:val="Compact"/>
        <w:numPr>
          <w:ilvl w:val="0"/>
          <w:numId w:val="4"/>
        </w:numPr>
      </w:pPr>
      <w:r>
        <w:t>С помощью команд я определил, что определённый подкаталог не существует в нужном каталоге (рис.3).</w:t>
      </w:r>
    </w:p>
    <w:p w14:paraId="27BA0E29" w14:textId="77777777" w:rsidR="008B4CE6" w:rsidRDefault="00E47C4C">
      <w:pPr>
        <w:pStyle w:val="FirstParagraph"/>
      </w:pPr>
      <w:r>
        <w:rPr>
          <w:noProof/>
        </w:rPr>
        <w:lastRenderedPageBreak/>
        <w:drawing>
          <wp:inline distT="0" distB="0" distL="0" distR="0" wp14:anchorId="00D3664E" wp14:editId="49086C1E">
            <wp:extent cx="5163670" cy="87597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%20(3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BE07EC" w14:textId="77777777" w:rsidR="008B4CE6" w:rsidRDefault="00E47C4C">
      <w:pPr>
        <w:pStyle w:val="a0"/>
      </w:pPr>
      <w:r>
        <w:rPr>
          <w:i/>
          <w:iCs/>
        </w:rPr>
        <w:t xml:space="preserve">Рис.3. Отсутствие подкаталога </w:t>
      </w:r>
      <w:r>
        <w:rPr>
          <w:i/>
          <w:iCs/>
        </w:rPr>
        <w:t>cron в каталоге /var/spool</w:t>
      </w:r>
    </w:p>
    <w:p w14:paraId="4042B815" w14:textId="77777777" w:rsidR="008B4CE6" w:rsidRDefault="00E47C4C">
      <w:pPr>
        <w:pStyle w:val="Compact"/>
        <w:numPr>
          <w:ilvl w:val="0"/>
          <w:numId w:val="5"/>
        </w:numPr>
      </w:pPr>
      <w:r>
        <w:t>Далее я определил владельцев файлов и подкаталогов (рис.4)</w:t>
      </w:r>
    </w:p>
    <w:p w14:paraId="5A9CE52E" w14:textId="77777777" w:rsidR="008B4CE6" w:rsidRDefault="00E47C4C">
      <w:pPr>
        <w:pStyle w:val="FirstParagraph"/>
      </w:pPr>
      <w:r>
        <w:rPr>
          <w:noProof/>
        </w:rPr>
        <w:drawing>
          <wp:inline distT="0" distB="0" distL="0" distR="0" wp14:anchorId="63289410" wp14:editId="26C514F6">
            <wp:extent cx="5334000" cy="17557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%20(4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0F099" w14:textId="77777777" w:rsidR="008B4CE6" w:rsidRDefault="00E47C4C">
      <w:pPr>
        <w:pStyle w:val="a0"/>
      </w:pPr>
      <w:r>
        <w:rPr>
          <w:i/>
          <w:iCs/>
        </w:rPr>
        <w:t>Рис.4. Определение владельца файлов и подкаталогов</w:t>
      </w:r>
    </w:p>
    <w:p w14:paraId="34EB0416" w14:textId="77777777" w:rsidR="008B4CE6" w:rsidRDefault="00E47C4C">
      <w:pPr>
        <w:pStyle w:val="Compact"/>
        <w:numPr>
          <w:ilvl w:val="0"/>
          <w:numId w:val="6"/>
        </w:numPr>
      </w:pPr>
      <w:r>
        <w:t>В домашнем каталоге я создал каталог, а в нём ещё один каталог. В домашнем каталоге одной командой создал три каталога и удалил их тоже одной командой. Затем я попробовал удалить один каталог с помощью команды rm, у меня не получилось, так как он был не пу</w:t>
      </w:r>
      <w:r>
        <w:t>стым, в нём находился другой каталог, который я затем и удалил (рис.5).</w:t>
      </w:r>
    </w:p>
    <w:p w14:paraId="3708860D" w14:textId="77777777" w:rsidR="008B4CE6" w:rsidRDefault="00E47C4C">
      <w:pPr>
        <w:pStyle w:val="FirstParagraph"/>
      </w:pPr>
      <w:r>
        <w:rPr>
          <w:noProof/>
        </w:rPr>
        <w:drawing>
          <wp:inline distT="0" distB="0" distL="0" distR="0" wp14:anchorId="71C1F176" wp14:editId="385942BD">
            <wp:extent cx="5334000" cy="273076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%20(5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B7431" w14:textId="77777777" w:rsidR="008B4CE6" w:rsidRDefault="00E47C4C">
      <w:pPr>
        <w:pStyle w:val="a0"/>
      </w:pPr>
      <w:r>
        <w:rPr>
          <w:i/>
          <w:iCs/>
        </w:rPr>
        <w:t>Рис.5. Создание и удаление каталогов в домашнем каталоге</w:t>
      </w:r>
    </w:p>
    <w:p w14:paraId="1B7562FB" w14:textId="77777777" w:rsidR="008B4CE6" w:rsidRDefault="00E47C4C">
      <w:pPr>
        <w:pStyle w:val="Compact"/>
        <w:numPr>
          <w:ilvl w:val="0"/>
          <w:numId w:val="7"/>
        </w:numPr>
      </w:pPr>
      <w:r>
        <w:t>С помощью команды man я определил, какую опции команды ls нужно использовать, чтобы совершить то или иное действие (рис.6).</w:t>
      </w:r>
    </w:p>
    <w:p w14:paraId="0162EF3C" w14:textId="77777777" w:rsidR="008B4CE6" w:rsidRDefault="00E47C4C">
      <w:pPr>
        <w:pStyle w:val="FirstParagraph"/>
      </w:pPr>
      <w:r>
        <w:rPr>
          <w:noProof/>
        </w:rPr>
        <w:lastRenderedPageBreak/>
        <w:drawing>
          <wp:inline distT="0" distB="0" distL="0" distR="0" wp14:anchorId="536224B3" wp14:editId="7726D146">
            <wp:extent cx="5334000" cy="31638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%20(6)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07F2D" w14:textId="77777777" w:rsidR="008B4CE6" w:rsidRDefault="00E47C4C">
      <w:pPr>
        <w:pStyle w:val="a0"/>
      </w:pPr>
      <w:r>
        <w:rPr>
          <w:i/>
          <w:iCs/>
        </w:rPr>
        <w:t>Рис.6. Определение нужных нам опций команды ls</w:t>
      </w:r>
    </w:p>
    <w:p w14:paraId="1B9BCBE6" w14:textId="77777777" w:rsidR="008B4CE6" w:rsidRDefault="00E47C4C">
      <w:pPr>
        <w:pStyle w:val="Compact"/>
        <w:numPr>
          <w:ilvl w:val="0"/>
          <w:numId w:val="8"/>
        </w:numPr>
      </w:pPr>
      <w:r>
        <w:t>Я использовал команду man для просмотра описания следующих команд: cd, pwd, mkdir, rmdir, rm и пояснил основные опции этих команд (рис.7).</w:t>
      </w:r>
    </w:p>
    <w:p w14:paraId="42EA00BC" w14:textId="77777777" w:rsidR="008B4CE6" w:rsidRDefault="00E47C4C">
      <w:pPr>
        <w:pStyle w:val="FirstParagraph"/>
      </w:pPr>
      <w:r>
        <w:rPr>
          <w:noProof/>
        </w:rPr>
        <w:drawing>
          <wp:inline distT="0" distB="0" distL="0" distR="0" wp14:anchorId="27375A00" wp14:editId="11847750">
            <wp:extent cx="5334000" cy="116615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%20(7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2AFF65" w14:textId="77777777" w:rsidR="008B4CE6" w:rsidRDefault="00E47C4C">
      <w:pPr>
        <w:pStyle w:val="a0"/>
      </w:pPr>
      <w:r>
        <w:rPr>
          <w:i/>
          <w:iCs/>
        </w:rPr>
        <w:t>Рис.7. Использование команды man для просмотра описания данных кома</w:t>
      </w:r>
      <w:r>
        <w:rPr>
          <w:i/>
          <w:iCs/>
        </w:rPr>
        <w:t>нд</w:t>
      </w:r>
    </w:p>
    <w:p w14:paraId="5A948A06" w14:textId="77777777" w:rsidR="008B4CE6" w:rsidRDefault="00E47C4C">
      <w:pPr>
        <w:pStyle w:val="Compact"/>
        <w:numPr>
          <w:ilvl w:val="0"/>
          <w:numId w:val="9"/>
        </w:numPr>
      </w:pPr>
      <w:r>
        <w:t>С помощью команды history я получил список использованных мной команд, поменял команду ls -l на ls -a и команду cd ~ на cd home (рис.8).</w:t>
      </w:r>
    </w:p>
    <w:p w14:paraId="0F7FFB33" w14:textId="77777777" w:rsidR="008B4CE6" w:rsidRDefault="00E47C4C">
      <w:pPr>
        <w:pStyle w:val="FirstParagraph"/>
      </w:pPr>
      <w:r>
        <w:rPr>
          <w:noProof/>
        </w:rPr>
        <w:lastRenderedPageBreak/>
        <w:drawing>
          <wp:inline distT="0" distB="0" distL="0" distR="0" wp14:anchorId="21E1EC37" wp14:editId="732FBDA3">
            <wp:extent cx="5334000" cy="34384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%20(8)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D48009" w14:textId="77777777" w:rsidR="008B4CE6" w:rsidRDefault="00E47C4C">
      <w:pPr>
        <w:pStyle w:val="a0"/>
      </w:pPr>
      <w:r>
        <w:rPr>
          <w:i/>
          <w:iCs/>
        </w:rPr>
        <w:t>Рис.8. Модификация и исполнение некоторых команд из буфера команд</w:t>
      </w:r>
    </w:p>
    <w:p w14:paraId="6240AF10" w14:textId="77777777" w:rsidR="008B4CE6" w:rsidRDefault="00E47C4C">
      <w:pPr>
        <w:pStyle w:val="1"/>
      </w:pPr>
      <w:bookmarkStart w:id="6" w:name="выводы"/>
      <w:bookmarkStart w:id="7" w:name="_Toc102184260"/>
      <w:bookmarkEnd w:id="4"/>
      <w:r>
        <w:t>Выводы</w:t>
      </w:r>
      <w:bookmarkEnd w:id="7"/>
    </w:p>
    <w:p w14:paraId="6688D1D3" w14:textId="77777777" w:rsidR="008B4CE6" w:rsidRDefault="00E47C4C">
      <w:pPr>
        <w:pStyle w:val="FirstParagraph"/>
      </w:pPr>
      <w:r>
        <w:t>Я приобрёл практические навыки взаимодействия пользователя с системой посредством командной строки, научился использованию новых команд.</w:t>
      </w:r>
    </w:p>
    <w:p w14:paraId="29E683C4" w14:textId="77777777" w:rsidR="008B4CE6" w:rsidRDefault="00E47C4C">
      <w:pPr>
        <w:pStyle w:val="1"/>
      </w:pPr>
      <w:bookmarkStart w:id="8" w:name="контрольные-вопросы"/>
      <w:bookmarkStart w:id="9" w:name="_Toc102184261"/>
      <w:bookmarkEnd w:id="6"/>
      <w:r>
        <w:t>Контрольные вопросы</w:t>
      </w:r>
      <w:bookmarkEnd w:id="9"/>
    </w:p>
    <w:p w14:paraId="0B59B033" w14:textId="77777777" w:rsidR="008B4CE6" w:rsidRDefault="00E47C4C">
      <w:pPr>
        <w:numPr>
          <w:ilvl w:val="0"/>
          <w:numId w:val="10"/>
        </w:numPr>
      </w:pPr>
      <w:r>
        <w:t>Командная строка (или «кон</w:t>
      </w:r>
      <w:r>
        <w:t>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</w:t>
      </w:r>
    </w:p>
    <w:p w14:paraId="0AC95EA3" w14:textId="77777777" w:rsidR="008B4CE6" w:rsidRDefault="00E47C4C">
      <w:pPr>
        <w:numPr>
          <w:ilvl w:val="0"/>
          <w:numId w:val="10"/>
        </w:numPr>
      </w:pPr>
      <w:r>
        <w:t>При помощи команды pwd можно определить абсолютный путь текущего диалога.</w:t>
      </w:r>
    </w:p>
    <w:p w14:paraId="6A4038FA" w14:textId="77777777" w:rsidR="008B4CE6" w:rsidRDefault="00E47C4C">
      <w:pPr>
        <w:numPr>
          <w:ilvl w:val="0"/>
          <w:numId w:val="10"/>
        </w:numPr>
      </w:pPr>
      <w:r>
        <w:t>При помощи команды ls -F.</w:t>
      </w:r>
    </w:p>
    <w:p w14:paraId="3CD6BDA4" w14:textId="77777777" w:rsidR="008B4CE6" w:rsidRDefault="00E47C4C">
      <w:pPr>
        <w:numPr>
          <w:ilvl w:val="0"/>
          <w:numId w:val="10"/>
        </w:numPr>
      </w:pPr>
      <w:r>
        <w:t xml:space="preserve">С </w:t>
      </w:r>
      <w:r>
        <w:t>помощью команды ls -a.</w:t>
      </w:r>
    </w:p>
    <w:p w14:paraId="153608DC" w14:textId="77777777" w:rsidR="008B4CE6" w:rsidRDefault="00E47C4C">
      <w:pPr>
        <w:numPr>
          <w:ilvl w:val="0"/>
          <w:numId w:val="10"/>
        </w:numPr>
      </w:pPr>
      <w:r>
        <w:t>Командой rm -f -r dir.</w:t>
      </w:r>
    </w:p>
    <w:p w14:paraId="54FE8FF3" w14:textId="77777777" w:rsidR="008B4CE6" w:rsidRDefault="00E47C4C">
      <w:pPr>
        <w:numPr>
          <w:ilvl w:val="0"/>
          <w:numId w:val="10"/>
        </w:numPr>
      </w:pPr>
      <w:r>
        <w:t>С помощью команды history.</w:t>
      </w:r>
    </w:p>
    <w:p w14:paraId="44E547AD" w14:textId="77777777" w:rsidR="008B4CE6" w:rsidRDefault="00E47C4C">
      <w:pPr>
        <w:numPr>
          <w:ilvl w:val="0"/>
          <w:numId w:val="10"/>
        </w:numPr>
      </w:pPr>
      <w:r>
        <w:t>!CommandNumber from history.</w:t>
      </w:r>
    </w:p>
    <w:p w14:paraId="2AFB8EFE" w14:textId="77777777" w:rsidR="008B4CE6" w:rsidRDefault="00E47C4C">
      <w:pPr>
        <w:numPr>
          <w:ilvl w:val="0"/>
          <w:numId w:val="10"/>
        </w:numPr>
      </w:pPr>
      <w:r>
        <w:t>Например, “cd; ls”.</w:t>
      </w:r>
    </w:p>
    <w:p w14:paraId="0FA96345" w14:textId="77777777" w:rsidR="008B4CE6" w:rsidRDefault="00E47C4C">
      <w:pPr>
        <w:numPr>
          <w:ilvl w:val="0"/>
          <w:numId w:val="10"/>
        </w:numPr>
      </w:pPr>
      <w:r>
        <w:lastRenderedPageBreak/>
        <w:t>Экранирование символов — замена в тексте управляющих символов на соответствующие текстовые подстановки.</w:t>
      </w:r>
    </w:p>
    <w:p w14:paraId="7051FBFF" w14:textId="77777777" w:rsidR="008B4CE6" w:rsidRDefault="00E47C4C">
      <w:pPr>
        <w:numPr>
          <w:ilvl w:val="0"/>
          <w:numId w:val="10"/>
        </w:numPr>
      </w:pPr>
      <w:r>
        <w:t>Команда ls -l выводит подробную информацию о файлах.</w:t>
      </w:r>
    </w:p>
    <w:p w14:paraId="143D4CBE" w14:textId="77777777" w:rsidR="008B4CE6" w:rsidRDefault="00E47C4C">
      <w:pPr>
        <w:numPr>
          <w:ilvl w:val="0"/>
          <w:numId w:val="10"/>
        </w:numPr>
      </w:pPr>
      <w:r>
        <w:t>Относительный путь к файлу от документа — это путь к файлу относительно текущего документа. Такой а</w:t>
      </w:r>
      <w:r>
        <w:t>дрес зависит от расположения файла, в котором он записан. Так, когда относительная ссылка указывается в таблице стилей, она рассчитывает путь к файлу, отталкиваясь от таблицы стилей, а не от текущей веб-страницы либо корневой папки.</w:t>
      </w:r>
    </w:p>
    <w:p w14:paraId="0EB5C61B" w14:textId="77777777" w:rsidR="008B4CE6" w:rsidRDefault="00E47C4C">
      <w:pPr>
        <w:numPr>
          <w:ilvl w:val="0"/>
          <w:numId w:val="10"/>
        </w:numPr>
      </w:pPr>
      <w:r>
        <w:t>С помощью команды man.</w:t>
      </w:r>
    </w:p>
    <w:p w14:paraId="6E7DAC4F" w14:textId="77777777" w:rsidR="008B4CE6" w:rsidRDefault="00E47C4C">
      <w:pPr>
        <w:numPr>
          <w:ilvl w:val="0"/>
          <w:numId w:val="10"/>
        </w:numPr>
      </w:pPr>
      <w:r>
        <w:t>Клавиша “Tab”.</w:t>
      </w:r>
      <w:bookmarkEnd w:id="8"/>
    </w:p>
    <w:sectPr w:rsidR="008B4CE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525D5" w14:textId="77777777" w:rsidR="00E47C4C" w:rsidRDefault="00E47C4C">
      <w:pPr>
        <w:spacing w:after="0"/>
      </w:pPr>
      <w:r>
        <w:separator/>
      </w:r>
    </w:p>
  </w:endnote>
  <w:endnote w:type="continuationSeparator" w:id="0">
    <w:p w14:paraId="00C0DB43" w14:textId="77777777" w:rsidR="00E47C4C" w:rsidRDefault="00E47C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24576" w14:textId="77777777" w:rsidR="00E47C4C" w:rsidRDefault="00E47C4C">
      <w:r>
        <w:separator/>
      </w:r>
    </w:p>
  </w:footnote>
  <w:footnote w:type="continuationSeparator" w:id="0">
    <w:p w14:paraId="43CBDC86" w14:textId="77777777" w:rsidR="00E47C4C" w:rsidRDefault="00E47C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F9AE4CE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629A3E5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E5B26E3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63F088D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22EADE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C34A6A7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3BB2797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C74C63A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0B46014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B4CE6"/>
    <w:rsid w:val="008D6863"/>
    <w:rsid w:val="00B86B75"/>
    <w:rsid w:val="00BC48D5"/>
    <w:rsid w:val="00C36279"/>
    <w:rsid w:val="00D92FB9"/>
    <w:rsid w:val="00E315A3"/>
    <w:rsid w:val="00E47C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6B79BF"/>
  <w15:docId w15:val="{B5B61954-6394-4FDA-90CA-2567FA10E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92FB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47</Words>
  <Characters>3688</Characters>
  <Application>Microsoft Office Word</Application>
  <DocSecurity>0</DocSecurity>
  <Lines>30</Lines>
  <Paragraphs>8</Paragraphs>
  <ScaleCrop>false</ScaleCrop>
  <Company/>
  <LinksUpToDate>false</LinksUpToDate>
  <CharactersWithSpaces>4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абенко Артём Сергеевич</dc:creator>
  <cp:keywords/>
  <cp:lastModifiedBy>Артем Бабенко</cp:lastModifiedBy>
  <cp:revision>3</cp:revision>
  <dcterms:created xsi:type="dcterms:W3CDTF">2022-04-30T01:08:00Z</dcterms:created>
  <dcterms:modified xsi:type="dcterms:W3CDTF">2022-04-30T01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